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31FE" w:rsidRPr="00E34D7B" w:rsidRDefault="005B3053" w:rsidP="008D31FE">
      <w:pPr>
        <w:jc w:val="center"/>
        <w:rPr>
          <w:b/>
          <w:sz w:val="28"/>
        </w:rPr>
      </w:pPr>
      <w:r w:rsidRPr="005B3053">
        <w:rPr>
          <w:b/>
          <w:sz w:val="28"/>
        </w:rPr>
        <w:t>CHC52015 Diploma of Community Services</w:t>
      </w:r>
    </w:p>
    <w:p w:rsidR="008D31FE" w:rsidRPr="00E34D7B" w:rsidRDefault="00041325" w:rsidP="008D31FE">
      <w:pPr>
        <w:jc w:val="center"/>
        <w:rPr>
          <w:b/>
          <w:sz w:val="28"/>
        </w:rPr>
      </w:pPr>
      <w:r>
        <w:rPr>
          <w:b/>
          <w:sz w:val="28"/>
        </w:rPr>
        <w:t>Reference</w:t>
      </w:r>
    </w:p>
    <w:p w:rsidR="008D31FE" w:rsidRDefault="008D31FE" w:rsidP="008D31FE"/>
    <w:p w:rsidR="00BE0F9F" w:rsidRDefault="00BE0F9F" w:rsidP="008D31FE">
      <w:r>
        <w:t xml:space="preserve">Please complete this form and email to </w:t>
      </w:r>
      <w:r w:rsidR="00C65A58">
        <w:t>susan.marcuccio</w:t>
      </w:r>
      <w:bookmarkStart w:id="0" w:name="_GoBack"/>
      <w:bookmarkEnd w:id="0"/>
      <w:r w:rsidRPr="005B3053">
        <w:t>@ac.edu.au</w:t>
      </w:r>
      <w:r>
        <w:t>.</w:t>
      </w:r>
    </w:p>
    <w:p w:rsidR="00BE0F9F" w:rsidRDefault="00BE0F9F" w:rsidP="008D31F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796"/>
        <w:gridCol w:w="55"/>
        <w:gridCol w:w="1229"/>
        <w:gridCol w:w="753"/>
        <w:gridCol w:w="115"/>
        <w:gridCol w:w="737"/>
        <w:gridCol w:w="143"/>
        <w:gridCol w:w="819"/>
        <w:gridCol w:w="456"/>
        <w:gridCol w:w="186"/>
        <w:gridCol w:w="660"/>
        <w:gridCol w:w="624"/>
        <w:gridCol w:w="1926"/>
      </w:tblGrid>
      <w:tr w:rsidR="006A2750" w:rsidRPr="00723821" w:rsidTr="00D54D25">
        <w:tc>
          <w:tcPr>
            <w:tcW w:w="1980" w:type="dxa"/>
            <w:gridSpan w:val="3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t xml:space="preserve">Applicant Name: </w:t>
            </w:r>
          </w:p>
        </w:tc>
        <w:tc>
          <w:tcPr>
            <w:tcW w:w="4252" w:type="dxa"/>
            <w:gridSpan w:val="7"/>
            <w:shd w:val="clear" w:color="auto" w:fill="auto"/>
          </w:tcPr>
          <w:p w:rsidR="006A2750" w:rsidRPr="00723821" w:rsidRDefault="00840BDE" w:rsidP="006A2750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846" w:type="dxa"/>
            <w:gridSpan w:val="2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t>Date:</w:t>
            </w:r>
          </w:p>
        </w:tc>
        <w:tc>
          <w:tcPr>
            <w:tcW w:w="2550" w:type="dxa"/>
            <w:gridSpan w:val="2"/>
            <w:shd w:val="clear" w:color="auto" w:fill="auto"/>
          </w:tcPr>
          <w:p w:rsidR="006A2750" w:rsidRDefault="00840BDE" w:rsidP="006A2750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6A2750" w:rsidRPr="00723821" w:rsidTr="00D54D25">
        <w:tc>
          <w:tcPr>
            <w:tcW w:w="9628" w:type="dxa"/>
            <w:gridSpan w:val="14"/>
            <w:shd w:val="clear" w:color="auto" w:fill="auto"/>
          </w:tcPr>
          <w:p w:rsidR="006A2750" w:rsidRPr="00723821" w:rsidRDefault="006A2750" w:rsidP="006A2750"/>
        </w:tc>
      </w:tr>
      <w:tr w:rsidR="006A2750" w:rsidRPr="006A2750" w:rsidTr="00D54D25">
        <w:tc>
          <w:tcPr>
            <w:tcW w:w="9628" w:type="dxa"/>
            <w:gridSpan w:val="14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t>Referee’s Details</w:t>
            </w:r>
          </w:p>
        </w:tc>
      </w:tr>
      <w:tr w:rsidR="006A2750" w:rsidRPr="00723821" w:rsidTr="00D54D25">
        <w:tc>
          <w:tcPr>
            <w:tcW w:w="1980" w:type="dxa"/>
            <w:gridSpan w:val="3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t>Name:</w:t>
            </w:r>
          </w:p>
        </w:tc>
        <w:tc>
          <w:tcPr>
            <w:tcW w:w="7648" w:type="dxa"/>
            <w:gridSpan w:val="11"/>
            <w:shd w:val="clear" w:color="auto" w:fill="auto"/>
          </w:tcPr>
          <w:p w:rsidR="006A2750" w:rsidRDefault="00840BDE" w:rsidP="006A2750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6A2750" w:rsidRPr="00723821" w:rsidTr="00D54D25">
        <w:trPr>
          <w:trHeight w:val="282"/>
        </w:trPr>
        <w:tc>
          <w:tcPr>
            <w:tcW w:w="1980" w:type="dxa"/>
            <w:gridSpan w:val="3"/>
            <w:shd w:val="clear" w:color="auto" w:fill="auto"/>
          </w:tcPr>
          <w:p w:rsidR="006A2750" w:rsidRPr="00D54D25" w:rsidRDefault="006A2750" w:rsidP="00D53F89">
            <w:pPr>
              <w:rPr>
                <w:b/>
              </w:rPr>
            </w:pPr>
            <w:r w:rsidRPr="00D54D25">
              <w:rPr>
                <w:b/>
              </w:rPr>
              <w:t>Organisation:</w:t>
            </w:r>
          </w:p>
        </w:tc>
        <w:tc>
          <w:tcPr>
            <w:tcW w:w="7648" w:type="dxa"/>
            <w:gridSpan w:val="11"/>
            <w:shd w:val="clear" w:color="auto" w:fill="auto"/>
          </w:tcPr>
          <w:p w:rsidR="006A2750" w:rsidRDefault="00840BDE" w:rsidP="00D53F89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6A2750" w:rsidRPr="00723821" w:rsidTr="00D54D25">
        <w:trPr>
          <w:trHeight w:val="282"/>
        </w:trPr>
        <w:tc>
          <w:tcPr>
            <w:tcW w:w="1980" w:type="dxa"/>
            <w:gridSpan w:val="3"/>
            <w:shd w:val="clear" w:color="auto" w:fill="auto"/>
          </w:tcPr>
          <w:p w:rsidR="006A2750" w:rsidRPr="00D54D25" w:rsidRDefault="006A2750" w:rsidP="00D53F89">
            <w:pPr>
              <w:rPr>
                <w:b/>
              </w:rPr>
            </w:pPr>
            <w:r w:rsidRPr="00D54D25">
              <w:rPr>
                <w:b/>
              </w:rPr>
              <w:t>Position:</w:t>
            </w:r>
          </w:p>
        </w:tc>
        <w:tc>
          <w:tcPr>
            <w:tcW w:w="7648" w:type="dxa"/>
            <w:gridSpan w:val="11"/>
            <w:shd w:val="clear" w:color="auto" w:fill="auto"/>
          </w:tcPr>
          <w:p w:rsidR="006A2750" w:rsidRDefault="00840BDE" w:rsidP="00D53F89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6A2750" w:rsidRPr="00723821" w:rsidTr="00D54D25">
        <w:tc>
          <w:tcPr>
            <w:tcW w:w="1129" w:type="dxa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t>Phone:</w:t>
            </w:r>
          </w:p>
        </w:tc>
        <w:tc>
          <w:tcPr>
            <w:tcW w:w="2833" w:type="dxa"/>
            <w:gridSpan w:val="4"/>
            <w:shd w:val="clear" w:color="auto" w:fill="auto"/>
          </w:tcPr>
          <w:p w:rsidR="006A2750" w:rsidRDefault="00840BDE" w:rsidP="00840BDE">
            <w:r>
              <w:rPr>
                <w:rStyle w:val="PlaceholderText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Style w:val="PlaceholderText"/>
              </w:rPr>
              <w:instrText xml:space="preserve"> </w:instrText>
            </w:r>
            <w:bookmarkStart w:id="6" w:name="Text6"/>
            <w:r>
              <w:rPr>
                <w:rStyle w:val="PlaceholderText"/>
              </w:rPr>
              <w:instrText xml:space="preserve">FORMTEXT </w:instrText>
            </w:r>
            <w:r>
              <w:rPr>
                <w:rStyle w:val="PlaceholderText"/>
              </w:rPr>
            </w:r>
            <w:r>
              <w:rPr>
                <w:rStyle w:val="PlaceholderText"/>
              </w:rPr>
              <w:fldChar w:fldCharType="separate"/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</w:rPr>
              <w:fldChar w:fldCharType="end"/>
            </w:r>
            <w:bookmarkEnd w:id="6"/>
          </w:p>
        </w:tc>
        <w:tc>
          <w:tcPr>
            <w:tcW w:w="995" w:type="dxa"/>
            <w:gridSpan w:val="3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t>Email:</w:t>
            </w:r>
          </w:p>
        </w:tc>
        <w:tc>
          <w:tcPr>
            <w:tcW w:w="4671" w:type="dxa"/>
            <w:gridSpan w:val="6"/>
            <w:shd w:val="clear" w:color="auto" w:fill="auto"/>
          </w:tcPr>
          <w:p w:rsidR="006A2750" w:rsidRDefault="00840BDE" w:rsidP="006A2750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6A2750" w:rsidRPr="00723821" w:rsidTr="00D54D25">
        <w:tc>
          <w:tcPr>
            <w:tcW w:w="9628" w:type="dxa"/>
            <w:gridSpan w:val="14"/>
            <w:shd w:val="clear" w:color="auto" w:fill="auto"/>
          </w:tcPr>
          <w:p w:rsidR="006A2750" w:rsidRPr="00723821" w:rsidRDefault="006A2750" w:rsidP="006A2750"/>
        </w:tc>
      </w:tr>
      <w:tr w:rsidR="006A2750" w:rsidRPr="00723821" w:rsidTr="005B3053">
        <w:tc>
          <w:tcPr>
            <w:tcW w:w="4814" w:type="dxa"/>
            <w:gridSpan w:val="7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t>Relationship to the applicant:</w:t>
            </w:r>
          </w:p>
        </w:tc>
        <w:tc>
          <w:tcPr>
            <w:tcW w:w="4814" w:type="dxa"/>
            <w:gridSpan w:val="7"/>
            <w:shd w:val="clear" w:color="auto" w:fill="auto"/>
          </w:tcPr>
          <w:p w:rsidR="006A2750" w:rsidRPr="00723821" w:rsidRDefault="00840BDE" w:rsidP="006A2750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6A2750" w:rsidRPr="00723821" w:rsidTr="00D54D25">
        <w:tc>
          <w:tcPr>
            <w:tcW w:w="9628" w:type="dxa"/>
            <w:gridSpan w:val="14"/>
            <w:shd w:val="clear" w:color="auto" w:fill="auto"/>
          </w:tcPr>
          <w:p w:rsidR="006A2750" w:rsidRPr="00723821" w:rsidRDefault="006A2750" w:rsidP="006A2750"/>
        </w:tc>
      </w:tr>
      <w:tr w:rsidR="006A2750" w:rsidRPr="00723821" w:rsidTr="005B3053">
        <w:tc>
          <w:tcPr>
            <w:tcW w:w="4814" w:type="dxa"/>
            <w:gridSpan w:val="7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t>Years known the applicant:</w:t>
            </w:r>
          </w:p>
        </w:tc>
        <w:tc>
          <w:tcPr>
            <w:tcW w:w="4814" w:type="dxa"/>
            <w:gridSpan w:val="7"/>
            <w:shd w:val="clear" w:color="auto" w:fill="auto"/>
          </w:tcPr>
          <w:p w:rsidR="006A2750" w:rsidRPr="00723821" w:rsidRDefault="00840BDE" w:rsidP="006A2750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  <w:tr w:rsidR="005B3053" w:rsidRPr="00723821" w:rsidTr="009807F0">
        <w:tc>
          <w:tcPr>
            <w:tcW w:w="9628" w:type="dxa"/>
            <w:gridSpan w:val="14"/>
            <w:shd w:val="clear" w:color="auto" w:fill="auto"/>
          </w:tcPr>
          <w:p w:rsidR="005B3053" w:rsidRDefault="0062736E" w:rsidP="005B3053">
            <w:r>
              <w:rPr>
                <w:b/>
              </w:rPr>
              <w:t>Does this person have a proven record in community engagement</w:t>
            </w:r>
            <w:r w:rsidR="0007131B">
              <w:rPr>
                <w:b/>
              </w:rPr>
              <w:t>?</w:t>
            </w:r>
          </w:p>
        </w:tc>
      </w:tr>
      <w:tr w:rsidR="005B3053" w:rsidRPr="00723821" w:rsidTr="009807F0">
        <w:tc>
          <w:tcPr>
            <w:tcW w:w="4814" w:type="dxa"/>
            <w:gridSpan w:val="7"/>
            <w:shd w:val="clear" w:color="auto" w:fill="auto"/>
          </w:tcPr>
          <w:p w:rsidR="005B3053" w:rsidRPr="00723821" w:rsidRDefault="005B3053" w:rsidP="009807F0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4814" w:type="dxa"/>
            <w:gridSpan w:val="7"/>
            <w:shd w:val="clear" w:color="auto" w:fill="auto"/>
          </w:tcPr>
          <w:p w:rsidR="005B3053" w:rsidRPr="00723821" w:rsidRDefault="005B3053" w:rsidP="009807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5B3053" w:rsidRPr="00723821" w:rsidTr="009807F0">
        <w:tc>
          <w:tcPr>
            <w:tcW w:w="4814" w:type="dxa"/>
            <w:gridSpan w:val="7"/>
            <w:shd w:val="clear" w:color="auto" w:fill="auto"/>
          </w:tcPr>
          <w:p w:rsidR="005B3053" w:rsidRDefault="005B3053" w:rsidP="009807F0"/>
        </w:tc>
        <w:tc>
          <w:tcPr>
            <w:tcW w:w="4814" w:type="dxa"/>
            <w:gridSpan w:val="7"/>
            <w:shd w:val="clear" w:color="auto" w:fill="auto"/>
          </w:tcPr>
          <w:p w:rsidR="005B3053" w:rsidRDefault="005B3053" w:rsidP="009807F0"/>
        </w:tc>
      </w:tr>
      <w:tr w:rsidR="006A2750" w:rsidRPr="00723821" w:rsidTr="00D54D25">
        <w:tc>
          <w:tcPr>
            <w:tcW w:w="9628" w:type="dxa"/>
            <w:gridSpan w:val="14"/>
            <w:shd w:val="clear" w:color="auto" w:fill="auto"/>
          </w:tcPr>
          <w:p w:rsidR="006A2750" w:rsidRPr="00D54D25" w:rsidRDefault="006A2750" w:rsidP="005B3053">
            <w:pPr>
              <w:rPr>
                <w:b/>
              </w:rPr>
            </w:pPr>
            <w:r w:rsidRPr="00D54D25">
              <w:rPr>
                <w:b/>
              </w:rPr>
              <w:t xml:space="preserve">Outline her or his main </w:t>
            </w:r>
            <w:r w:rsidR="005B3053">
              <w:rPr>
                <w:b/>
              </w:rPr>
              <w:t>community</w:t>
            </w:r>
            <w:r w:rsidRPr="00D54D25">
              <w:rPr>
                <w:b/>
              </w:rPr>
              <w:t xml:space="preserve"> role (the </w:t>
            </w:r>
            <w:r w:rsidR="005B3053">
              <w:rPr>
                <w:b/>
              </w:rPr>
              <w:t>role you are most familiar with</w:t>
            </w:r>
            <w:r w:rsidRPr="00D54D25">
              <w:rPr>
                <w:b/>
              </w:rPr>
              <w:t>, it could be several):</w:t>
            </w:r>
          </w:p>
        </w:tc>
      </w:tr>
      <w:tr w:rsidR="006A2750" w:rsidRPr="00723821" w:rsidTr="005B3053">
        <w:trPr>
          <w:trHeight w:val="2587"/>
        </w:trPr>
        <w:tc>
          <w:tcPr>
            <w:tcW w:w="9628" w:type="dxa"/>
            <w:gridSpan w:val="14"/>
            <w:shd w:val="clear" w:color="auto" w:fill="auto"/>
            <w:vAlign w:val="center"/>
          </w:tcPr>
          <w:p w:rsidR="006A2750" w:rsidRPr="00723821" w:rsidRDefault="00840BDE" w:rsidP="005B3053">
            <w:r>
              <w:rPr>
                <w:rStyle w:val="PlaceholderText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>
              <w:rPr>
                <w:rStyle w:val="PlaceholderText"/>
              </w:rPr>
              <w:instrText xml:space="preserve"> FORMTEXT </w:instrText>
            </w:r>
            <w:r>
              <w:rPr>
                <w:rStyle w:val="PlaceholderText"/>
              </w:rPr>
            </w:r>
            <w:r>
              <w:rPr>
                <w:rStyle w:val="PlaceholderText"/>
              </w:rPr>
              <w:fldChar w:fldCharType="separate"/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</w:rPr>
              <w:fldChar w:fldCharType="end"/>
            </w:r>
            <w:bookmarkEnd w:id="10"/>
          </w:p>
        </w:tc>
      </w:tr>
      <w:tr w:rsidR="006A2750" w:rsidRPr="00723821" w:rsidTr="00D54D25">
        <w:tc>
          <w:tcPr>
            <w:tcW w:w="9628" w:type="dxa"/>
            <w:gridSpan w:val="14"/>
            <w:shd w:val="clear" w:color="auto" w:fill="auto"/>
          </w:tcPr>
          <w:p w:rsidR="006A2750" w:rsidRDefault="006A2750" w:rsidP="006A2750"/>
        </w:tc>
      </w:tr>
      <w:tr w:rsidR="00840BDE" w:rsidRPr="00723821" w:rsidTr="008F5498">
        <w:tc>
          <w:tcPr>
            <w:tcW w:w="9628" w:type="dxa"/>
            <w:gridSpan w:val="14"/>
            <w:shd w:val="clear" w:color="auto" w:fill="auto"/>
          </w:tcPr>
          <w:p w:rsidR="00840BDE" w:rsidRPr="00723821" w:rsidRDefault="00840BDE" w:rsidP="006A2750">
            <w:r w:rsidRPr="00D54D25">
              <w:rPr>
                <w:b/>
              </w:rPr>
              <w:t>Did they display appropriate personal attributes for this position?</w:t>
            </w:r>
          </w:p>
        </w:tc>
      </w:tr>
      <w:tr w:rsidR="00840BDE" w:rsidRPr="00723821" w:rsidTr="008F5498">
        <w:tc>
          <w:tcPr>
            <w:tcW w:w="4814" w:type="dxa"/>
            <w:gridSpan w:val="7"/>
            <w:shd w:val="clear" w:color="auto" w:fill="auto"/>
          </w:tcPr>
          <w:p w:rsidR="00840BDE" w:rsidRPr="00723821" w:rsidRDefault="00840BDE" w:rsidP="00840BDE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"/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bookmarkEnd w:id="11"/>
            <w:r>
              <w:t xml:space="preserve"> Yes</w:t>
            </w:r>
          </w:p>
        </w:tc>
        <w:tc>
          <w:tcPr>
            <w:tcW w:w="4814" w:type="dxa"/>
            <w:gridSpan w:val="7"/>
            <w:shd w:val="clear" w:color="auto" w:fill="auto"/>
          </w:tcPr>
          <w:p w:rsidR="00840BDE" w:rsidRPr="00723821" w:rsidRDefault="00840BDE" w:rsidP="00840BDE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2"/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bookmarkEnd w:id="12"/>
            <w:r>
              <w:t xml:space="preserve"> No</w:t>
            </w:r>
          </w:p>
        </w:tc>
      </w:tr>
      <w:tr w:rsidR="00840BDE" w:rsidRPr="00723821" w:rsidTr="00D54D25">
        <w:tc>
          <w:tcPr>
            <w:tcW w:w="9628" w:type="dxa"/>
            <w:gridSpan w:val="14"/>
            <w:shd w:val="clear" w:color="auto" w:fill="auto"/>
          </w:tcPr>
          <w:p w:rsidR="00840BDE" w:rsidRPr="00723821" w:rsidRDefault="00840BDE" w:rsidP="00840BDE"/>
        </w:tc>
      </w:tr>
      <w:tr w:rsidR="00840BDE" w:rsidRPr="00723821" w:rsidTr="008F5498">
        <w:tc>
          <w:tcPr>
            <w:tcW w:w="9628" w:type="dxa"/>
            <w:gridSpan w:val="14"/>
            <w:shd w:val="clear" w:color="auto" w:fill="auto"/>
          </w:tcPr>
          <w:p w:rsidR="00840BDE" w:rsidRPr="00723821" w:rsidRDefault="00840BDE" w:rsidP="00840BDE">
            <w:r w:rsidRPr="00D54D25">
              <w:rPr>
                <w:b/>
              </w:rPr>
              <w:t>How well did they work with a team?</w:t>
            </w:r>
          </w:p>
        </w:tc>
      </w:tr>
      <w:tr w:rsidR="00840BDE" w:rsidRPr="00723821" w:rsidTr="005B3053">
        <w:tc>
          <w:tcPr>
            <w:tcW w:w="1925" w:type="dxa"/>
            <w:gridSpan w:val="2"/>
            <w:shd w:val="clear" w:color="auto" w:fill="auto"/>
          </w:tcPr>
          <w:p w:rsidR="00840BDE" w:rsidRPr="00D54D25" w:rsidRDefault="00840BDE" w:rsidP="00840BDE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2152" w:type="dxa"/>
            <w:gridSpan w:val="4"/>
            <w:shd w:val="clear" w:color="auto" w:fill="auto"/>
          </w:tcPr>
          <w:p w:rsidR="00840BDE" w:rsidRPr="00D54D25" w:rsidRDefault="00840BDE" w:rsidP="00840BDE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699" w:type="dxa"/>
            <w:gridSpan w:val="3"/>
            <w:shd w:val="clear" w:color="auto" w:fill="auto"/>
          </w:tcPr>
          <w:p w:rsidR="00840BDE" w:rsidRPr="00D54D25" w:rsidRDefault="00840BDE" w:rsidP="00840BDE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4"/>
            <w:shd w:val="clear" w:color="auto" w:fill="auto"/>
          </w:tcPr>
          <w:p w:rsidR="00840BDE" w:rsidRPr="00DF43DF" w:rsidRDefault="00840BDE" w:rsidP="00840BDE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840BDE" w:rsidRPr="00DF43DF" w:rsidRDefault="00840BDE" w:rsidP="00840BDE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840BDE" w:rsidRPr="00723821" w:rsidTr="00D54D25">
        <w:tc>
          <w:tcPr>
            <w:tcW w:w="9628" w:type="dxa"/>
            <w:gridSpan w:val="14"/>
            <w:shd w:val="clear" w:color="auto" w:fill="auto"/>
          </w:tcPr>
          <w:p w:rsidR="00840BDE" w:rsidRPr="00723821" w:rsidRDefault="00840BDE" w:rsidP="00840BDE"/>
        </w:tc>
      </w:tr>
      <w:tr w:rsidR="00840BDE" w:rsidRPr="00723821" w:rsidTr="008F5498">
        <w:tc>
          <w:tcPr>
            <w:tcW w:w="9628" w:type="dxa"/>
            <w:gridSpan w:val="14"/>
            <w:shd w:val="clear" w:color="auto" w:fill="auto"/>
          </w:tcPr>
          <w:p w:rsidR="00840BDE" w:rsidRPr="00723821" w:rsidRDefault="00840BDE" w:rsidP="005B3053">
            <w:r w:rsidRPr="00D54D25">
              <w:rPr>
                <w:b/>
              </w:rPr>
              <w:t xml:space="preserve">How often did they report to senior leadership on the implementation of </w:t>
            </w:r>
            <w:r w:rsidR="005B3053">
              <w:rPr>
                <w:b/>
              </w:rPr>
              <w:t>community engagement</w:t>
            </w:r>
            <w:r w:rsidRPr="00D54D25">
              <w:rPr>
                <w:b/>
              </w:rPr>
              <w:t>?</w:t>
            </w:r>
          </w:p>
        </w:tc>
      </w:tr>
      <w:tr w:rsidR="00840BDE" w:rsidRPr="00723821" w:rsidTr="00840BDE">
        <w:tc>
          <w:tcPr>
            <w:tcW w:w="3209" w:type="dxa"/>
            <w:gridSpan w:val="4"/>
            <w:shd w:val="clear" w:color="auto" w:fill="auto"/>
          </w:tcPr>
          <w:p w:rsidR="00840BDE" w:rsidRPr="00D54D25" w:rsidRDefault="00840BDE" w:rsidP="00840BDE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Regularly</w:t>
            </w:r>
          </w:p>
        </w:tc>
        <w:tc>
          <w:tcPr>
            <w:tcW w:w="3209" w:type="dxa"/>
            <w:gridSpan w:val="7"/>
            <w:shd w:val="clear" w:color="auto" w:fill="auto"/>
          </w:tcPr>
          <w:p w:rsidR="00840BDE" w:rsidRPr="00D54D25" w:rsidRDefault="00840BDE" w:rsidP="00840BDE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3210" w:type="dxa"/>
            <w:gridSpan w:val="3"/>
            <w:shd w:val="clear" w:color="auto" w:fill="auto"/>
          </w:tcPr>
          <w:p w:rsidR="00840BDE" w:rsidRPr="00DF43DF" w:rsidRDefault="00840BDE" w:rsidP="00840BDE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840BDE" w:rsidRPr="00723821" w:rsidTr="00D54D25">
        <w:tc>
          <w:tcPr>
            <w:tcW w:w="9628" w:type="dxa"/>
            <w:gridSpan w:val="14"/>
            <w:shd w:val="clear" w:color="auto" w:fill="auto"/>
          </w:tcPr>
          <w:p w:rsidR="00840BDE" w:rsidRPr="00723821" w:rsidRDefault="00840BDE" w:rsidP="00840BDE"/>
        </w:tc>
      </w:tr>
      <w:tr w:rsidR="00840BDE" w:rsidRPr="00723821" w:rsidTr="008F5498">
        <w:tc>
          <w:tcPr>
            <w:tcW w:w="9628" w:type="dxa"/>
            <w:gridSpan w:val="14"/>
            <w:shd w:val="clear" w:color="auto" w:fill="auto"/>
          </w:tcPr>
          <w:p w:rsidR="00840BDE" w:rsidRPr="00723821" w:rsidRDefault="00840BDE" w:rsidP="00840BDE">
            <w:r w:rsidRPr="00D54D25">
              <w:rPr>
                <w:b/>
              </w:rPr>
              <w:t>How well did they implement the ministry tasks?</w:t>
            </w:r>
          </w:p>
        </w:tc>
      </w:tr>
      <w:tr w:rsidR="00840BDE" w:rsidRPr="00723821" w:rsidTr="005B3053">
        <w:tc>
          <w:tcPr>
            <w:tcW w:w="1925" w:type="dxa"/>
            <w:gridSpan w:val="2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2152" w:type="dxa"/>
            <w:gridSpan w:val="4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699" w:type="dxa"/>
            <w:gridSpan w:val="3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4"/>
            <w:shd w:val="clear" w:color="auto" w:fill="auto"/>
          </w:tcPr>
          <w:p w:rsidR="00840BDE" w:rsidRPr="00DF43DF" w:rsidRDefault="00840BDE" w:rsidP="008F5498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840BDE" w:rsidRPr="00DF43DF" w:rsidRDefault="00840BDE" w:rsidP="008F5498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</w:tbl>
    <w:p w:rsidR="006A2750" w:rsidRDefault="006A2750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5"/>
        <w:gridCol w:w="1284"/>
        <w:gridCol w:w="642"/>
        <w:gridCol w:w="963"/>
        <w:gridCol w:w="962"/>
        <w:gridCol w:w="642"/>
        <w:gridCol w:w="1284"/>
        <w:gridCol w:w="1926"/>
      </w:tblGrid>
      <w:tr w:rsidR="006A2750" w:rsidRPr="00723821" w:rsidTr="00D54D25">
        <w:tc>
          <w:tcPr>
            <w:tcW w:w="9628" w:type="dxa"/>
            <w:gridSpan w:val="8"/>
            <w:shd w:val="clear" w:color="auto" w:fill="auto"/>
          </w:tcPr>
          <w:p w:rsidR="006A2750" w:rsidRPr="00D54D25" w:rsidRDefault="006A2750" w:rsidP="006A2750">
            <w:pPr>
              <w:rPr>
                <w:b/>
              </w:rPr>
            </w:pPr>
            <w:r w:rsidRPr="00D54D25">
              <w:rPr>
                <w:b/>
              </w:rPr>
              <w:lastRenderedPageBreak/>
              <w:t>Describe the effectiveness of her or his leadership. What are some leadership strengths?</w:t>
            </w:r>
          </w:p>
        </w:tc>
      </w:tr>
      <w:tr w:rsidR="006A2750" w:rsidRPr="00723821" w:rsidTr="005B3053">
        <w:trPr>
          <w:trHeight w:val="2835"/>
        </w:trPr>
        <w:tc>
          <w:tcPr>
            <w:tcW w:w="9628" w:type="dxa"/>
            <w:gridSpan w:val="8"/>
            <w:shd w:val="clear" w:color="auto" w:fill="auto"/>
            <w:vAlign w:val="center"/>
          </w:tcPr>
          <w:p w:rsidR="006A2750" w:rsidRPr="00723821" w:rsidRDefault="00840BDE" w:rsidP="005B3053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3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  <w:tr w:rsidR="006A2750" w:rsidRPr="00723821" w:rsidTr="00D54D25">
        <w:trPr>
          <w:trHeight w:val="50"/>
        </w:trPr>
        <w:tc>
          <w:tcPr>
            <w:tcW w:w="9628" w:type="dxa"/>
            <w:gridSpan w:val="8"/>
            <w:shd w:val="clear" w:color="auto" w:fill="auto"/>
          </w:tcPr>
          <w:p w:rsidR="006A2750" w:rsidRDefault="006A2750" w:rsidP="006A2750"/>
        </w:tc>
      </w:tr>
      <w:tr w:rsidR="00840BDE" w:rsidRPr="00723821" w:rsidTr="008F5498">
        <w:tc>
          <w:tcPr>
            <w:tcW w:w="9628" w:type="dxa"/>
            <w:gridSpan w:val="8"/>
            <w:shd w:val="clear" w:color="auto" w:fill="auto"/>
          </w:tcPr>
          <w:p w:rsidR="00840BDE" w:rsidRDefault="00840BDE" w:rsidP="00D53F89">
            <w:r w:rsidRPr="00D54D25">
              <w:rPr>
                <w:b/>
              </w:rPr>
              <w:t>How well did they delegate responsibility, supervise, and appraise performance?</w:t>
            </w:r>
          </w:p>
        </w:tc>
      </w:tr>
      <w:tr w:rsidR="00840BDE" w:rsidRPr="00723821" w:rsidTr="008F5498">
        <w:tc>
          <w:tcPr>
            <w:tcW w:w="1925" w:type="dxa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925" w:type="dxa"/>
            <w:gridSpan w:val="2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840BDE" w:rsidRPr="00DF43DF" w:rsidRDefault="00840BDE" w:rsidP="008F5498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840BDE" w:rsidRPr="00DF43DF" w:rsidRDefault="00840BDE" w:rsidP="008F5498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723821" w:rsidRPr="00723821" w:rsidTr="00D54D25">
        <w:tc>
          <w:tcPr>
            <w:tcW w:w="9628" w:type="dxa"/>
            <w:gridSpan w:val="8"/>
            <w:shd w:val="clear" w:color="auto" w:fill="auto"/>
          </w:tcPr>
          <w:p w:rsidR="00723821" w:rsidRDefault="00723821" w:rsidP="00D53F89"/>
        </w:tc>
      </w:tr>
      <w:tr w:rsidR="00840BDE" w:rsidRPr="00723821" w:rsidTr="008F5498">
        <w:tc>
          <w:tcPr>
            <w:tcW w:w="9628" w:type="dxa"/>
            <w:gridSpan w:val="8"/>
            <w:shd w:val="clear" w:color="auto" w:fill="auto"/>
          </w:tcPr>
          <w:p w:rsidR="00840BDE" w:rsidRPr="00723821" w:rsidRDefault="00840BDE" w:rsidP="00D53F89">
            <w:r w:rsidRPr="00D54D25">
              <w:rPr>
                <w:b/>
              </w:rPr>
              <w:t>How well did they train and equip others?</w:t>
            </w:r>
          </w:p>
        </w:tc>
      </w:tr>
      <w:tr w:rsidR="00840BDE" w:rsidRPr="00723821" w:rsidTr="008F5498">
        <w:tc>
          <w:tcPr>
            <w:tcW w:w="1925" w:type="dxa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925" w:type="dxa"/>
            <w:gridSpan w:val="2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840BDE" w:rsidRPr="00DF43DF" w:rsidRDefault="00840BDE" w:rsidP="008F5498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840BDE" w:rsidRPr="00DF43DF" w:rsidRDefault="00840BDE" w:rsidP="008F5498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723821" w:rsidRPr="00723821" w:rsidTr="00D54D25">
        <w:tc>
          <w:tcPr>
            <w:tcW w:w="9628" w:type="dxa"/>
            <w:gridSpan w:val="8"/>
            <w:shd w:val="clear" w:color="auto" w:fill="auto"/>
          </w:tcPr>
          <w:p w:rsidR="00723821" w:rsidRPr="00723821" w:rsidRDefault="00723821" w:rsidP="00D53F89"/>
        </w:tc>
      </w:tr>
      <w:tr w:rsidR="00840BDE" w:rsidRPr="00723821" w:rsidTr="008F5498">
        <w:tc>
          <w:tcPr>
            <w:tcW w:w="9628" w:type="dxa"/>
            <w:gridSpan w:val="8"/>
            <w:shd w:val="clear" w:color="auto" w:fill="auto"/>
          </w:tcPr>
          <w:p w:rsidR="00840BDE" w:rsidRPr="00723821" w:rsidRDefault="00840BDE" w:rsidP="00D53F89">
            <w:r w:rsidRPr="00D54D25">
              <w:rPr>
                <w:b/>
              </w:rPr>
              <w:t>How well did they receive feedback from others?</w:t>
            </w:r>
          </w:p>
        </w:tc>
      </w:tr>
      <w:tr w:rsidR="00840BDE" w:rsidRPr="00723821" w:rsidTr="008F5498">
        <w:tc>
          <w:tcPr>
            <w:tcW w:w="1925" w:type="dxa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925" w:type="dxa"/>
            <w:gridSpan w:val="2"/>
            <w:shd w:val="clear" w:color="auto" w:fill="auto"/>
          </w:tcPr>
          <w:p w:rsidR="00840BDE" w:rsidRPr="00D54D25" w:rsidRDefault="00840BDE" w:rsidP="008F5498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840BDE" w:rsidRPr="00DF43DF" w:rsidRDefault="00840BDE" w:rsidP="008F5498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840BDE" w:rsidRPr="00DF43DF" w:rsidRDefault="00840BDE" w:rsidP="008F5498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723821" w:rsidRPr="00723821" w:rsidTr="00D54D25">
        <w:tc>
          <w:tcPr>
            <w:tcW w:w="9628" w:type="dxa"/>
            <w:gridSpan w:val="8"/>
            <w:shd w:val="clear" w:color="auto" w:fill="auto"/>
          </w:tcPr>
          <w:p w:rsidR="00723821" w:rsidRPr="00723821" w:rsidRDefault="00723821" w:rsidP="00D53F89"/>
        </w:tc>
      </w:tr>
      <w:tr w:rsidR="005B3053" w:rsidRPr="00723821" w:rsidTr="009807F0">
        <w:tc>
          <w:tcPr>
            <w:tcW w:w="9628" w:type="dxa"/>
            <w:gridSpan w:val="8"/>
            <w:shd w:val="clear" w:color="auto" w:fill="auto"/>
          </w:tcPr>
          <w:p w:rsidR="005B3053" w:rsidRPr="00723821" w:rsidRDefault="006451A0" w:rsidP="006451A0">
            <w:r>
              <w:rPr>
                <w:b/>
              </w:rPr>
              <w:t>How well did they develop programs for community engagement</w:t>
            </w:r>
            <w:r w:rsidR="005B3053" w:rsidRPr="00D54D25">
              <w:rPr>
                <w:b/>
              </w:rPr>
              <w:t>?</w:t>
            </w:r>
          </w:p>
        </w:tc>
      </w:tr>
      <w:tr w:rsidR="005B3053" w:rsidRPr="00723821" w:rsidTr="009807F0">
        <w:tc>
          <w:tcPr>
            <w:tcW w:w="1925" w:type="dxa"/>
            <w:shd w:val="clear" w:color="auto" w:fill="auto"/>
          </w:tcPr>
          <w:p w:rsidR="005B3053" w:rsidRPr="00D54D25" w:rsidRDefault="005B3053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5B3053" w:rsidRPr="00D54D25" w:rsidRDefault="005B3053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925" w:type="dxa"/>
            <w:gridSpan w:val="2"/>
            <w:shd w:val="clear" w:color="auto" w:fill="auto"/>
          </w:tcPr>
          <w:p w:rsidR="005B3053" w:rsidRPr="00D54D25" w:rsidRDefault="005B3053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5B3053" w:rsidRPr="00DF43DF" w:rsidRDefault="005B3053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5B3053" w:rsidRPr="00DF43DF" w:rsidRDefault="005B3053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5B3053" w:rsidRPr="00723821" w:rsidTr="009807F0">
        <w:tc>
          <w:tcPr>
            <w:tcW w:w="9628" w:type="dxa"/>
            <w:gridSpan w:val="8"/>
            <w:shd w:val="clear" w:color="auto" w:fill="auto"/>
          </w:tcPr>
          <w:p w:rsidR="005B3053" w:rsidRPr="00723821" w:rsidRDefault="005B3053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6451A0">
            <w:r>
              <w:rPr>
                <w:b/>
              </w:rPr>
              <w:t>How well did they implement and monitor programs for community engagement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1925" w:type="dxa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925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6451A0">
            <w:r>
              <w:rPr>
                <w:b/>
              </w:rPr>
              <w:t>How well did they communicate with others (including following communication protocols)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1925" w:type="dxa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925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6451A0">
            <w:r>
              <w:rPr>
                <w:b/>
              </w:rPr>
              <w:t>How well did they work with diverse people and groups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1925" w:type="dxa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925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Default="006451A0" w:rsidP="009807F0">
            <w:r>
              <w:rPr>
                <w:b/>
              </w:rPr>
              <w:t>Did they work with a variety of people and groups (at least 5 different groups)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4814" w:type="dxa"/>
            <w:gridSpan w:val="4"/>
            <w:shd w:val="clear" w:color="auto" w:fill="auto"/>
          </w:tcPr>
          <w:p w:rsidR="006451A0" w:rsidRPr="00723821" w:rsidRDefault="006451A0" w:rsidP="009807F0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4814" w:type="dxa"/>
            <w:gridSpan w:val="4"/>
            <w:shd w:val="clear" w:color="auto" w:fill="auto"/>
          </w:tcPr>
          <w:p w:rsidR="006451A0" w:rsidRPr="00723821" w:rsidRDefault="006451A0" w:rsidP="009807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Default="006451A0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6451A0">
            <w:r w:rsidRPr="00D54D25">
              <w:rPr>
                <w:b/>
              </w:rPr>
              <w:t xml:space="preserve">How often did they </w:t>
            </w:r>
            <w:r>
              <w:rPr>
                <w:b/>
              </w:rPr>
              <w:t>work with organisations outside your organisation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3209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Regularly</w:t>
            </w:r>
          </w:p>
        </w:tc>
        <w:tc>
          <w:tcPr>
            <w:tcW w:w="3209" w:type="dxa"/>
            <w:gridSpan w:val="4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3210" w:type="dxa"/>
            <w:gridSpan w:val="2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Default="006451A0" w:rsidP="009807F0">
            <w:r>
              <w:rPr>
                <w:b/>
              </w:rPr>
              <w:t>Did they work according to the organisations policies and procedures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4814" w:type="dxa"/>
            <w:gridSpan w:val="4"/>
            <w:shd w:val="clear" w:color="auto" w:fill="auto"/>
          </w:tcPr>
          <w:p w:rsidR="006451A0" w:rsidRPr="00723821" w:rsidRDefault="006451A0" w:rsidP="009807F0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4814" w:type="dxa"/>
            <w:gridSpan w:val="4"/>
            <w:shd w:val="clear" w:color="auto" w:fill="auto"/>
          </w:tcPr>
          <w:p w:rsidR="006451A0" w:rsidRPr="00723821" w:rsidRDefault="006451A0" w:rsidP="009807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Default="006451A0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Default="006451A0" w:rsidP="006451A0">
            <w:r>
              <w:rPr>
                <w:b/>
              </w:rPr>
              <w:t>Did they make referrals when necessary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4814" w:type="dxa"/>
            <w:gridSpan w:val="4"/>
            <w:shd w:val="clear" w:color="auto" w:fill="auto"/>
          </w:tcPr>
          <w:p w:rsidR="006451A0" w:rsidRPr="00723821" w:rsidRDefault="006451A0" w:rsidP="009807F0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4814" w:type="dxa"/>
            <w:gridSpan w:val="4"/>
            <w:shd w:val="clear" w:color="auto" w:fill="auto"/>
          </w:tcPr>
          <w:p w:rsidR="006451A0" w:rsidRPr="00723821" w:rsidRDefault="006451A0" w:rsidP="009807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Default="006451A0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Default="006451A0" w:rsidP="009807F0">
            <w:r>
              <w:rPr>
                <w:b/>
              </w:rPr>
              <w:t>Did they follow child protection policy and procedures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4814" w:type="dxa"/>
            <w:gridSpan w:val="4"/>
            <w:shd w:val="clear" w:color="auto" w:fill="auto"/>
          </w:tcPr>
          <w:p w:rsidR="006451A0" w:rsidRPr="00723821" w:rsidRDefault="006451A0" w:rsidP="009807F0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4814" w:type="dxa"/>
            <w:gridSpan w:val="4"/>
            <w:shd w:val="clear" w:color="auto" w:fill="auto"/>
          </w:tcPr>
          <w:p w:rsidR="006451A0" w:rsidRPr="00723821" w:rsidRDefault="006451A0" w:rsidP="009807F0"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Default="006451A0" w:rsidP="009807F0"/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6451A0">
            <w:r>
              <w:rPr>
                <w:b/>
              </w:rPr>
              <w:t>How well did they care for and improve themselves</w:t>
            </w:r>
            <w:r w:rsidRPr="00D54D25">
              <w:rPr>
                <w:b/>
              </w:rPr>
              <w:t>?</w:t>
            </w:r>
          </w:p>
        </w:tc>
      </w:tr>
      <w:tr w:rsidR="006451A0" w:rsidRPr="00723821" w:rsidTr="009807F0">
        <w:tc>
          <w:tcPr>
            <w:tcW w:w="1925" w:type="dxa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Excellent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Very Good</w:t>
            </w:r>
          </w:p>
        </w:tc>
        <w:tc>
          <w:tcPr>
            <w:tcW w:w="1925" w:type="dxa"/>
            <w:gridSpan w:val="2"/>
            <w:shd w:val="clear" w:color="auto" w:fill="auto"/>
          </w:tcPr>
          <w:p w:rsidR="006451A0" w:rsidRPr="00D54D25" w:rsidRDefault="006451A0" w:rsidP="009807F0">
            <w:pPr>
              <w:rPr>
                <w:b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Good</w:t>
            </w:r>
          </w:p>
        </w:tc>
        <w:tc>
          <w:tcPr>
            <w:tcW w:w="1926" w:type="dxa"/>
            <w:gridSpan w:val="2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Satisfactory</w:t>
            </w:r>
          </w:p>
        </w:tc>
        <w:tc>
          <w:tcPr>
            <w:tcW w:w="1926" w:type="dxa"/>
            <w:shd w:val="clear" w:color="auto" w:fill="auto"/>
          </w:tcPr>
          <w:p w:rsidR="006451A0" w:rsidRPr="00DF43DF" w:rsidRDefault="006451A0" w:rsidP="009807F0">
            <w:pPr>
              <w:rPr>
                <w:rStyle w:val="PlaceholderText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5A58">
              <w:fldChar w:fldCharType="separate"/>
            </w:r>
            <w:r>
              <w:fldChar w:fldCharType="end"/>
            </w:r>
            <w:r>
              <w:t xml:space="preserve"> Not at all</w:t>
            </w:r>
          </w:p>
        </w:tc>
      </w:tr>
      <w:tr w:rsidR="006451A0" w:rsidRPr="00723821" w:rsidTr="009807F0">
        <w:tc>
          <w:tcPr>
            <w:tcW w:w="9628" w:type="dxa"/>
            <w:gridSpan w:val="8"/>
            <w:shd w:val="clear" w:color="auto" w:fill="auto"/>
          </w:tcPr>
          <w:p w:rsidR="006451A0" w:rsidRPr="00723821" w:rsidRDefault="006451A0" w:rsidP="009807F0"/>
        </w:tc>
      </w:tr>
      <w:tr w:rsidR="007C3E6E" w:rsidRPr="00723821" w:rsidTr="00D54D25">
        <w:tc>
          <w:tcPr>
            <w:tcW w:w="9628" w:type="dxa"/>
            <w:gridSpan w:val="8"/>
            <w:shd w:val="clear" w:color="auto" w:fill="auto"/>
          </w:tcPr>
          <w:p w:rsidR="007C3E6E" w:rsidRPr="00D54D25" w:rsidRDefault="007C3E6E" w:rsidP="005B3053">
            <w:pPr>
              <w:rPr>
                <w:b/>
              </w:rPr>
            </w:pPr>
            <w:r w:rsidRPr="00D54D25">
              <w:rPr>
                <w:b/>
              </w:rPr>
              <w:t xml:space="preserve">Any other comments on their </w:t>
            </w:r>
            <w:r w:rsidR="005B3053">
              <w:rPr>
                <w:b/>
              </w:rPr>
              <w:t>community engagement</w:t>
            </w:r>
            <w:r w:rsidRPr="00D54D25">
              <w:rPr>
                <w:b/>
              </w:rPr>
              <w:t xml:space="preserve"> and leadership effectiveness</w:t>
            </w:r>
          </w:p>
        </w:tc>
      </w:tr>
      <w:tr w:rsidR="007C3E6E" w:rsidRPr="00723821" w:rsidTr="005B3053">
        <w:trPr>
          <w:trHeight w:val="2835"/>
        </w:trPr>
        <w:tc>
          <w:tcPr>
            <w:tcW w:w="9628" w:type="dxa"/>
            <w:gridSpan w:val="8"/>
            <w:shd w:val="clear" w:color="auto" w:fill="auto"/>
            <w:vAlign w:val="center"/>
          </w:tcPr>
          <w:p w:rsidR="007C3E6E" w:rsidRDefault="00840BDE" w:rsidP="005B3053">
            <w:r>
              <w:rPr>
                <w:rStyle w:val="PlaceholderText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4" w:name="Text12"/>
            <w:r>
              <w:rPr>
                <w:rStyle w:val="PlaceholderText"/>
              </w:rPr>
              <w:instrText xml:space="preserve"> FORMTEXT </w:instrText>
            </w:r>
            <w:r>
              <w:rPr>
                <w:rStyle w:val="PlaceholderText"/>
              </w:rPr>
            </w:r>
            <w:r>
              <w:rPr>
                <w:rStyle w:val="PlaceholderText"/>
              </w:rPr>
              <w:fldChar w:fldCharType="separate"/>
            </w:r>
            <w:r w:rsidR="005B3053">
              <w:rPr>
                <w:rStyle w:val="PlaceholderText"/>
              </w:rPr>
              <w:t> </w:t>
            </w:r>
            <w:r w:rsidR="005B3053">
              <w:rPr>
                <w:rStyle w:val="PlaceholderText"/>
              </w:rPr>
              <w:t> </w:t>
            </w:r>
            <w:r w:rsidR="005B3053">
              <w:rPr>
                <w:rStyle w:val="PlaceholderText"/>
              </w:rPr>
              <w:t> </w:t>
            </w:r>
            <w:r w:rsidR="005B3053">
              <w:rPr>
                <w:rStyle w:val="PlaceholderText"/>
              </w:rPr>
              <w:t> </w:t>
            </w:r>
            <w:r w:rsidR="005B3053">
              <w:rPr>
                <w:rStyle w:val="PlaceholderText"/>
              </w:rPr>
              <w:t> </w:t>
            </w:r>
            <w:r>
              <w:rPr>
                <w:rStyle w:val="PlaceholderText"/>
              </w:rPr>
              <w:fldChar w:fldCharType="end"/>
            </w:r>
            <w:bookmarkEnd w:id="14"/>
          </w:p>
        </w:tc>
      </w:tr>
    </w:tbl>
    <w:p w:rsidR="00041325" w:rsidRPr="00E34D7B" w:rsidRDefault="00041325" w:rsidP="008D31FE"/>
    <w:p w:rsidR="001012C5" w:rsidRPr="00965D00" w:rsidRDefault="001012C5" w:rsidP="007C3E6E">
      <w:pPr>
        <w:rPr>
          <w:rStyle w:val="BookTitle"/>
          <w:bCs w:val="0"/>
          <w:smallCaps w:val="0"/>
        </w:rPr>
      </w:pPr>
    </w:p>
    <w:sectPr w:rsidR="001012C5" w:rsidRPr="00965D00" w:rsidSect="006451A0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985" w:right="1134" w:bottom="1276" w:left="1134" w:header="45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7F49" w:rsidRDefault="00307F49" w:rsidP="00433ECF">
      <w:r>
        <w:separator/>
      </w:r>
    </w:p>
  </w:endnote>
  <w:endnote w:type="continuationSeparator" w:id="0">
    <w:p w:rsidR="00307F49" w:rsidRDefault="00307F49" w:rsidP="00433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Rg">
    <w:altName w:val="Candara"/>
    <w:panose1 w:val="00000000000000000000"/>
    <w:charset w:val="00"/>
    <w:family w:val="modern"/>
    <w:notTrueType/>
    <w:pitch w:val="variable"/>
    <w:sig w:usb0="00000001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3B2E" w:rsidRPr="00D54D25" w:rsidRDefault="00343095" w:rsidP="00343095">
    <w:pPr>
      <w:pStyle w:val="Footer"/>
      <w:tabs>
        <w:tab w:val="clear" w:pos="4513"/>
        <w:tab w:val="clear" w:pos="9026"/>
        <w:tab w:val="left" w:pos="3402"/>
        <w:tab w:val="left" w:pos="6663"/>
        <w:tab w:val="right" w:pos="10065"/>
      </w:tabs>
      <w:ind w:left="-284" w:right="-427"/>
      <w:jc w:val="center"/>
      <w:rPr>
        <w:rFonts w:ascii="Proxima Nova Rg" w:hAnsi="Proxima Nova Rg"/>
        <w:color w:val="595959"/>
        <w:sz w:val="14"/>
        <w:szCs w:val="16"/>
      </w:rPr>
    </w:pPr>
    <w:r w:rsidRPr="00D54D25">
      <w:rPr>
        <w:rFonts w:ascii="Proxima Nova Rg" w:hAnsi="Proxima Nova Rg"/>
        <w:color w:val="595959"/>
        <w:sz w:val="14"/>
        <w:szCs w:val="16"/>
      </w:rPr>
      <w:t>ALPHACRUCIS COLLEGE LIMITED ACN 072 747 187 ABN 13 072 747 187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4AB1" w:rsidRPr="00D54D25" w:rsidRDefault="00343095" w:rsidP="00343095">
    <w:pPr>
      <w:pStyle w:val="Footer"/>
      <w:tabs>
        <w:tab w:val="clear" w:pos="4513"/>
        <w:tab w:val="clear" w:pos="9026"/>
        <w:tab w:val="left" w:pos="3402"/>
        <w:tab w:val="left" w:pos="6663"/>
        <w:tab w:val="right" w:pos="10065"/>
      </w:tabs>
      <w:ind w:left="-284" w:right="-427"/>
      <w:jc w:val="center"/>
      <w:rPr>
        <w:rFonts w:ascii="Proxima Nova Rg" w:hAnsi="Proxima Nova Rg"/>
        <w:color w:val="595959"/>
        <w:sz w:val="14"/>
        <w:szCs w:val="16"/>
      </w:rPr>
    </w:pPr>
    <w:r w:rsidRPr="00D54D25">
      <w:rPr>
        <w:rFonts w:ascii="Proxima Nova Rg" w:hAnsi="Proxima Nova Rg"/>
        <w:color w:val="595959"/>
        <w:sz w:val="14"/>
        <w:szCs w:val="16"/>
      </w:rPr>
      <w:t>ALPHACRUCIS COLLEGE LIMITED ACN 072 747 187 ABN 13 072 747 18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7F49" w:rsidRDefault="00307F49" w:rsidP="00433ECF">
      <w:r>
        <w:separator/>
      </w:r>
    </w:p>
  </w:footnote>
  <w:footnote w:type="continuationSeparator" w:id="0">
    <w:p w:rsidR="00307F49" w:rsidRDefault="00307F49" w:rsidP="00433EC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4AB1" w:rsidRDefault="005B6693" w:rsidP="00433ECF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column">
            <wp:posOffset>-628650</wp:posOffset>
          </wp:positionH>
          <wp:positionV relativeFrom="paragraph">
            <wp:posOffset>-95885</wp:posOffset>
          </wp:positionV>
          <wp:extent cx="1601470" cy="1062355"/>
          <wp:effectExtent l="0" t="0" r="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1470" cy="1062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D4AB1" w:rsidRDefault="00FD4AB1" w:rsidP="00433ECF">
    <w:pPr>
      <w:pStyle w:val="Header"/>
    </w:pPr>
  </w:p>
  <w:p w:rsidR="00FD4AB1" w:rsidRPr="00433ECF" w:rsidRDefault="00FD4AB1" w:rsidP="00433EC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4AB1" w:rsidRDefault="005B6693" w:rsidP="00310F8F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590550</wp:posOffset>
          </wp:positionH>
          <wp:positionV relativeFrom="paragraph">
            <wp:posOffset>-95885</wp:posOffset>
          </wp:positionV>
          <wp:extent cx="1601470" cy="1062355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1470" cy="1062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12174" w:rsidRDefault="005B6693" w:rsidP="00712174">
    <w:pPr>
      <w:tabs>
        <w:tab w:val="right" w:pos="9000"/>
      </w:tabs>
      <w:jc w:val="right"/>
      <w:rPr>
        <w:rFonts w:cs="Arial"/>
        <w:b/>
        <w:bCs/>
        <w:sz w:val="16"/>
        <w:szCs w:val="16"/>
      </w:rPr>
    </w:pPr>
    <w:r>
      <w:rPr>
        <w:noProof/>
        <w:lang w:eastAsia="en-AU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700405</wp:posOffset>
          </wp:positionH>
          <wp:positionV relativeFrom="paragraph">
            <wp:posOffset>-344805</wp:posOffset>
          </wp:positionV>
          <wp:extent cx="1734820" cy="1149350"/>
          <wp:effectExtent l="0" t="0" r="0" b="0"/>
          <wp:wrapNone/>
          <wp:docPr id="1" name="Picture 2" descr="AC-Full-Color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C-Full-Color-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4820" cy="1149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2174">
      <w:rPr>
        <w:rFonts w:cs="Arial"/>
        <w:b/>
        <w:bCs/>
        <w:sz w:val="16"/>
        <w:szCs w:val="16"/>
      </w:rPr>
      <w:t>RPL Evidence Reference</w:t>
    </w:r>
  </w:p>
  <w:p w:rsidR="00712174" w:rsidRDefault="005B3053" w:rsidP="00712174">
    <w:pPr>
      <w:pStyle w:val="Header"/>
      <w:jc w:val="right"/>
    </w:pPr>
    <w:r w:rsidRPr="005B3053">
      <w:rPr>
        <w:rFonts w:cs="Arial"/>
        <w:b/>
        <w:sz w:val="16"/>
        <w:szCs w:val="16"/>
      </w:rPr>
      <w:t>CHC52015 Diploma of Community Services</w:t>
    </w:r>
  </w:p>
  <w:p w:rsidR="00FD4AB1" w:rsidRDefault="00FD4AB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294C80"/>
    <w:multiLevelType w:val="hybridMultilevel"/>
    <w:tmpl w:val="09C8864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B604BA"/>
    <w:multiLevelType w:val="hybridMultilevel"/>
    <w:tmpl w:val="2C0E82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A15881"/>
    <w:multiLevelType w:val="hybridMultilevel"/>
    <w:tmpl w:val="3906EFE0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B07077B"/>
    <w:multiLevelType w:val="hybridMultilevel"/>
    <w:tmpl w:val="DC94AF96"/>
    <w:lvl w:ilvl="0" w:tplc="5D1432A2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1543C1"/>
    <w:multiLevelType w:val="hybridMultilevel"/>
    <w:tmpl w:val="52A603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A00608"/>
    <w:multiLevelType w:val="hybridMultilevel"/>
    <w:tmpl w:val="26F870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F6583C"/>
    <w:multiLevelType w:val="hybridMultilevel"/>
    <w:tmpl w:val="DB5846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CE3B2F"/>
    <w:multiLevelType w:val="hybridMultilevel"/>
    <w:tmpl w:val="A01269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0D20A8"/>
    <w:multiLevelType w:val="hybridMultilevel"/>
    <w:tmpl w:val="26F870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CF7EF9"/>
    <w:multiLevelType w:val="hybridMultilevel"/>
    <w:tmpl w:val="F9E0BE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AEC2C50"/>
    <w:multiLevelType w:val="hybridMultilevel"/>
    <w:tmpl w:val="26F870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BC4AB5"/>
    <w:multiLevelType w:val="hybridMultilevel"/>
    <w:tmpl w:val="2F7AAD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710507"/>
    <w:multiLevelType w:val="hybridMultilevel"/>
    <w:tmpl w:val="A5FC2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8B264A"/>
    <w:multiLevelType w:val="hybridMultilevel"/>
    <w:tmpl w:val="17E6433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228399E"/>
    <w:multiLevelType w:val="hybridMultilevel"/>
    <w:tmpl w:val="062643E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9C285A"/>
    <w:multiLevelType w:val="hybridMultilevel"/>
    <w:tmpl w:val="667411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C02B99"/>
    <w:multiLevelType w:val="hybridMultilevel"/>
    <w:tmpl w:val="9C144F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8504DD"/>
    <w:multiLevelType w:val="hybridMultilevel"/>
    <w:tmpl w:val="D20495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2147D3"/>
    <w:multiLevelType w:val="hybridMultilevel"/>
    <w:tmpl w:val="52A603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19564B"/>
    <w:multiLevelType w:val="hybridMultilevel"/>
    <w:tmpl w:val="A01269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1F2421"/>
    <w:multiLevelType w:val="hybridMultilevel"/>
    <w:tmpl w:val="988CB1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BB54C9"/>
    <w:multiLevelType w:val="hybridMultilevel"/>
    <w:tmpl w:val="DB5846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3"/>
  </w:num>
  <w:num w:numId="4">
    <w:abstractNumId w:val="1"/>
  </w:num>
  <w:num w:numId="5">
    <w:abstractNumId w:val="17"/>
  </w:num>
  <w:num w:numId="6">
    <w:abstractNumId w:val="18"/>
  </w:num>
  <w:num w:numId="7">
    <w:abstractNumId w:val="13"/>
  </w:num>
  <w:num w:numId="8">
    <w:abstractNumId w:val="5"/>
  </w:num>
  <w:num w:numId="9">
    <w:abstractNumId w:val="14"/>
  </w:num>
  <w:num w:numId="10">
    <w:abstractNumId w:val="21"/>
  </w:num>
  <w:num w:numId="11">
    <w:abstractNumId w:val="11"/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4"/>
  </w:num>
  <w:num w:numId="15">
    <w:abstractNumId w:val="19"/>
  </w:num>
  <w:num w:numId="16">
    <w:abstractNumId w:val="7"/>
  </w:num>
  <w:num w:numId="17">
    <w:abstractNumId w:val="10"/>
  </w:num>
  <w:num w:numId="18">
    <w:abstractNumId w:val="6"/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8"/>
  </w:num>
  <w:num w:numId="23">
    <w:abstractNumId w:val="16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M2NjW1tDQzNjc0NbBU0lEKTi0uzszPAykwNK4FABtZe7AtAAAA"/>
  </w:docVars>
  <w:rsids>
    <w:rsidRoot w:val="005C5118"/>
    <w:rsid w:val="000139B6"/>
    <w:rsid w:val="00014127"/>
    <w:rsid w:val="00041325"/>
    <w:rsid w:val="0007131B"/>
    <w:rsid w:val="0008338F"/>
    <w:rsid w:val="000B3015"/>
    <w:rsid w:val="000E0340"/>
    <w:rsid w:val="000E28AD"/>
    <w:rsid w:val="001012C5"/>
    <w:rsid w:val="0013069B"/>
    <w:rsid w:val="001423AD"/>
    <w:rsid w:val="001444D4"/>
    <w:rsid w:val="00156A90"/>
    <w:rsid w:val="0016450F"/>
    <w:rsid w:val="00170107"/>
    <w:rsid w:val="001749BB"/>
    <w:rsid w:val="00176C25"/>
    <w:rsid w:val="0017735A"/>
    <w:rsid w:val="00180847"/>
    <w:rsid w:val="00197D6B"/>
    <w:rsid w:val="001A0C85"/>
    <w:rsid w:val="001C7547"/>
    <w:rsid w:val="001D372B"/>
    <w:rsid w:val="001F3FDA"/>
    <w:rsid w:val="00202CF8"/>
    <w:rsid w:val="00234754"/>
    <w:rsid w:val="00255E00"/>
    <w:rsid w:val="002707F2"/>
    <w:rsid w:val="00272EA5"/>
    <w:rsid w:val="002B2E57"/>
    <w:rsid w:val="002E6A27"/>
    <w:rsid w:val="002F47EB"/>
    <w:rsid w:val="00306C20"/>
    <w:rsid w:val="00307F49"/>
    <w:rsid w:val="00310F8F"/>
    <w:rsid w:val="00314436"/>
    <w:rsid w:val="00336871"/>
    <w:rsid w:val="00343095"/>
    <w:rsid w:val="0034731E"/>
    <w:rsid w:val="00394882"/>
    <w:rsid w:val="003A2FFE"/>
    <w:rsid w:val="003B1F25"/>
    <w:rsid w:val="003D3F65"/>
    <w:rsid w:val="00401922"/>
    <w:rsid w:val="00426286"/>
    <w:rsid w:val="004270A4"/>
    <w:rsid w:val="00433ECF"/>
    <w:rsid w:val="00436398"/>
    <w:rsid w:val="00446131"/>
    <w:rsid w:val="00452405"/>
    <w:rsid w:val="00452CD7"/>
    <w:rsid w:val="0045318F"/>
    <w:rsid w:val="00460703"/>
    <w:rsid w:val="004639FA"/>
    <w:rsid w:val="004648D7"/>
    <w:rsid w:val="00473967"/>
    <w:rsid w:val="0048583C"/>
    <w:rsid w:val="004902CD"/>
    <w:rsid w:val="00490EEA"/>
    <w:rsid w:val="004917E8"/>
    <w:rsid w:val="004B6DDF"/>
    <w:rsid w:val="004B779E"/>
    <w:rsid w:val="004B7B55"/>
    <w:rsid w:val="004E74B1"/>
    <w:rsid w:val="00504B81"/>
    <w:rsid w:val="0051155E"/>
    <w:rsid w:val="005145C7"/>
    <w:rsid w:val="00517761"/>
    <w:rsid w:val="005178A1"/>
    <w:rsid w:val="00524D72"/>
    <w:rsid w:val="00530E27"/>
    <w:rsid w:val="005B3053"/>
    <w:rsid w:val="005B6693"/>
    <w:rsid w:val="005C5118"/>
    <w:rsid w:val="00610F84"/>
    <w:rsid w:val="00613C73"/>
    <w:rsid w:val="0062736E"/>
    <w:rsid w:val="006451A0"/>
    <w:rsid w:val="006A08D4"/>
    <w:rsid w:val="006A2750"/>
    <w:rsid w:val="006A77BE"/>
    <w:rsid w:val="006A79A6"/>
    <w:rsid w:val="006B5A7C"/>
    <w:rsid w:val="006C4788"/>
    <w:rsid w:val="006C5734"/>
    <w:rsid w:val="006D58A0"/>
    <w:rsid w:val="006E22EF"/>
    <w:rsid w:val="006F7EC3"/>
    <w:rsid w:val="00712174"/>
    <w:rsid w:val="00713934"/>
    <w:rsid w:val="00723821"/>
    <w:rsid w:val="007330F0"/>
    <w:rsid w:val="00741BC5"/>
    <w:rsid w:val="007602EB"/>
    <w:rsid w:val="0077090F"/>
    <w:rsid w:val="007753CD"/>
    <w:rsid w:val="00785370"/>
    <w:rsid w:val="00793544"/>
    <w:rsid w:val="00793BE5"/>
    <w:rsid w:val="007A0C80"/>
    <w:rsid w:val="007A5AFA"/>
    <w:rsid w:val="007B6216"/>
    <w:rsid w:val="007B7326"/>
    <w:rsid w:val="007C3E6E"/>
    <w:rsid w:val="007D3B2E"/>
    <w:rsid w:val="00803BFD"/>
    <w:rsid w:val="00840BDE"/>
    <w:rsid w:val="00854DB5"/>
    <w:rsid w:val="00860812"/>
    <w:rsid w:val="00897CF7"/>
    <w:rsid w:val="008C5FCD"/>
    <w:rsid w:val="008D31FE"/>
    <w:rsid w:val="008F3ADC"/>
    <w:rsid w:val="008F5498"/>
    <w:rsid w:val="009143FE"/>
    <w:rsid w:val="0095274C"/>
    <w:rsid w:val="00953A93"/>
    <w:rsid w:val="00965D00"/>
    <w:rsid w:val="0096785A"/>
    <w:rsid w:val="00973090"/>
    <w:rsid w:val="00977242"/>
    <w:rsid w:val="009807F0"/>
    <w:rsid w:val="00985CAE"/>
    <w:rsid w:val="009E6696"/>
    <w:rsid w:val="009F5F94"/>
    <w:rsid w:val="00A06ADA"/>
    <w:rsid w:val="00A23466"/>
    <w:rsid w:val="00A6068E"/>
    <w:rsid w:val="00A656EB"/>
    <w:rsid w:val="00A65E1B"/>
    <w:rsid w:val="00A678C9"/>
    <w:rsid w:val="00A67AE8"/>
    <w:rsid w:val="00A85139"/>
    <w:rsid w:val="00A87D4F"/>
    <w:rsid w:val="00AA0BC4"/>
    <w:rsid w:val="00AA78A4"/>
    <w:rsid w:val="00AB7EE2"/>
    <w:rsid w:val="00AC41FD"/>
    <w:rsid w:val="00AC58AD"/>
    <w:rsid w:val="00AC5AB4"/>
    <w:rsid w:val="00AF14F7"/>
    <w:rsid w:val="00B103E5"/>
    <w:rsid w:val="00B31E42"/>
    <w:rsid w:val="00B3311F"/>
    <w:rsid w:val="00B47EB1"/>
    <w:rsid w:val="00B50FD6"/>
    <w:rsid w:val="00B5127C"/>
    <w:rsid w:val="00B7171E"/>
    <w:rsid w:val="00BB5F37"/>
    <w:rsid w:val="00BD468E"/>
    <w:rsid w:val="00BE0F9F"/>
    <w:rsid w:val="00BE6667"/>
    <w:rsid w:val="00C2176E"/>
    <w:rsid w:val="00C31CAD"/>
    <w:rsid w:val="00C54C66"/>
    <w:rsid w:val="00C65A58"/>
    <w:rsid w:val="00C80C02"/>
    <w:rsid w:val="00C82CE0"/>
    <w:rsid w:val="00C913CB"/>
    <w:rsid w:val="00CA503B"/>
    <w:rsid w:val="00CC42E6"/>
    <w:rsid w:val="00CF4B3B"/>
    <w:rsid w:val="00D11AD2"/>
    <w:rsid w:val="00D22DCD"/>
    <w:rsid w:val="00D2448F"/>
    <w:rsid w:val="00D34346"/>
    <w:rsid w:val="00D4150B"/>
    <w:rsid w:val="00D50DDE"/>
    <w:rsid w:val="00D53F89"/>
    <w:rsid w:val="00D54D25"/>
    <w:rsid w:val="00D60519"/>
    <w:rsid w:val="00D757AF"/>
    <w:rsid w:val="00D936DE"/>
    <w:rsid w:val="00DB0638"/>
    <w:rsid w:val="00DB5F0D"/>
    <w:rsid w:val="00DE58C6"/>
    <w:rsid w:val="00E00A7B"/>
    <w:rsid w:val="00E07BD8"/>
    <w:rsid w:val="00E137A3"/>
    <w:rsid w:val="00E1648A"/>
    <w:rsid w:val="00E34D7B"/>
    <w:rsid w:val="00E42F46"/>
    <w:rsid w:val="00E5474C"/>
    <w:rsid w:val="00E70473"/>
    <w:rsid w:val="00E84EDE"/>
    <w:rsid w:val="00E85111"/>
    <w:rsid w:val="00E952E1"/>
    <w:rsid w:val="00EB222F"/>
    <w:rsid w:val="00EE227D"/>
    <w:rsid w:val="00F1741B"/>
    <w:rsid w:val="00F217C5"/>
    <w:rsid w:val="00F6585A"/>
    <w:rsid w:val="00F82AD1"/>
    <w:rsid w:val="00FC16F0"/>
    <w:rsid w:val="00FD4AB1"/>
    <w:rsid w:val="00FD5C7B"/>
    <w:rsid w:val="00FE189A"/>
    <w:rsid w:val="00FF2C2A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15F28A86-F483-4EB4-BF22-2F54BDC15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176E"/>
    <w:rPr>
      <w:rFonts w:ascii="Arial" w:hAnsi="Arial"/>
      <w:sz w:val="22"/>
      <w:szCs w:val="24"/>
      <w:lang w:eastAsia="en-US"/>
    </w:rPr>
  </w:style>
  <w:style w:type="paragraph" w:styleId="Heading1">
    <w:name w:val="heading 1"/>
    <w:basedOn w:val="Normal"/>
    <w:link w:val="Heading1Char"/>
    <w:qFormat/>
    <w:rsid w:val="00C2176E"/>
    <w:pPr>
      <w:keepNext/>
      <w:jc w:val="both"/>
      <w:outlineLvl w:val="0"/>
    </w:pPr>
    <w:rPr>
      <w:rFonts w:eastAsia="Arial Unicode MS"/>
      <w:b/>
      <w:bCs/>
      <w:kern w:val="36"/>
      <w:sz w:val="28"/>
    </w:rPr>
  </w:style>
  <w:style w:type="paragraph" w:styleId="Heading2">
    <w:name w:val="heading 2"/>
    <w:basedOn w:val="Normal"/>
    <w:next w:val="Normal"/>
    <w:link w:val="Heading2Char"/>
    <w:qFormat/>
    <w:rsid w:val="00C2176E"/>
    <w:pPr>
      <w:keepNext/>
      <w:tabs>
        <w:tab w:val="right" w:pos="9072"/>
      </w:tabs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rsid w:val="00C2176E"/>
    <w:pPr>
      <w:keepNext/>
      <w:jc w:val="both"/>
      <w:outlineLvl w:val="2"/>
    </w:pPr>
    <w:rPr>
      <w:b/>
      <w:bCs/>
      <w:lang w:val="en-US"/>
    </w:rPr>
  </w:style>
  <w:style w:type="paragraph" w:styleId="Heading4">
    <w:name w:val="heading 4"/>
    <w:basedOn w:val="Normal"/>
    <w:next w:val="Normal"/>
    <w:link w:val="Heading4Char"/>
    <w:qFormat/>
    <w:rsid w:val="00504B81"/>
    <w:pPr>
      <w:keepNext/>
      <w:outlineLvl w:val="3"/>
    </w:pPr>
    <w:rPr>
      <w:rFonts w:ascii="Times New Roman" w:hAnsi="Times New Roman"/>
      <w:b/>
      <w:bCs/>
      <w:sz w:val="24"/>
      <w:szCs w:val="28"/>
    </w:rPr>
  </w:style>
  <w:style w:type="paragraph" w:styleId="Heading8">
    <w:name w:val="heading 8"/>
    <w:basedOn w:val="Normal"/>
    <w:next w:val="BodyText"/>
    <w:link w:val="Heading8Char"/>
    <w:qFormat/>
    <w:rsid w:val="00C2176E"/>
    <w:pPr>
      <w:widowControl w:val="0"/>
      <w:spacing w:before="80" w:after="60"/>
      <w:outlineLvl w:val="7"/>
    </w:pPr>
    <w:rPr>
      <w:b/>
      <w:kern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2176E"/>
    <w:rPr>
      <w:rFonts w:ascii="Arial" w:eastAsia="Arial Unicode MS" w:hAnsi="Arial"/>
      <w:b/>
      <w:bCs/>
      <w:kern w:val="36"/>
      <w:sz w:val="28"/>
      <w:szCs w:val="24"/>
      <w:lang w:eastAsia="en-US"/>
    </w:rPr>
  </w:style>
  <w:style w:type="character" w:customStyle="1" w:styleId="Heading2Char">
    <w:name w:val="Heading 2 Char"/>
    <w:link w:val="Heading2"/>
    <w:rsid w:val="00C2176E"/>
    <w:rPr>
      <w:rFonts w:ascii="Arial" w:hAnsi="Arial"/>
      <w:b/>
      <w:bCs/>
      <w:sz w:val="22"/>
      <w:szCs w:val="24"/>
      <w:lang w:eastAsia="en-US"/>
    </w:rPr>
  </w:style>
  <w:style w:type="character" w:customStyle="1" w:styleId="Heading3Char">
    <w:name w:val="Heading 3 Char"/>
    <w:link w:val="Heading3"/>
    <w:rsid w:val="00C2176E"/>
    <w:rPr>
      <w:rFonts w:ascii="Arial" w:hAnsi="Arial"/>
      <w:b/>
      <w:bCs/>
      <w:sz w:val="22"/>
      <w:szCs w:val="24"/>
      <w:lang w:val="en-US" w:eastAsia="en-US"/>
    </w:rPr>
  </w:style>
  <w:style w:type="character" w:customStyle="1" w:styleId="Heading8Char">
    <w:name w:val="Heading 8 Char"/>
    <w:link w:val="Heading8"/>
    <w:rsid w:val="00C2176E"/>
    <w:rPr>
      <w:rFonts w:ascii="Arial" w:hAnsi="Arial"/>
      <w:b/>
      <w:kern w:val="28"/>
      <w:sz w:val="22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C2176E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C2176E"/>
    <w:rPr>
      <w:rFonts w:ascii="Arial" w:hAnsi="Arial"/>
      <w:sz w:val="22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C5118"/>
    <w:pPr>
      <w:ind w:left="720"/>
      <w:contextualSpacing/>
    </w:pPr>
  </w:style>
  <w:style w:type="paragraph" w:customStyle="1" w:styleId="Normal10pt">
    <w:name w:val="Normal 10 pt"/>
    <w:basedOn w:val="Normal"/>
    <w:rsid w:val="00394882"/>
    <w:pPr>
      <w:autoSpaceDE w:val="0"/>
      <w:autoSpaceDN w:val="0"/>
      <w:adjustRightInd w:val="0"/>
    </w:pPr>
    <w:rPr>
      <w:rFonts w:ascii="Times New Roman" w:hAnsi="Times New Roman"/>
      <w:sz w:val="20"/>
      <w:szCs w:val="20"/>
    </w:rPr>
  </w:style>
  <w:style w:type="character" w:styleId="Hyperlink">
    <w:name w:val="Hyperlink"/>
    <w:uiPriority w:val="99"/>
    <w:unhideWhenUsed/>
    <w:rsid w:val="00452CD7"/>
    <w:rPr>
      <w:color w:val="0000FF"/>
      <w:u w:val="single"/>
    </w:rPr>
  </w:style>
  <w:style w:type="character" w:customStyle="1" w:styleId="Heading4Char">
    <w:name w:val="Heading 4 Char"/>
    <w:link w:val="Heading4"/>
    <w:rsid w:val="00504B81"/>
    <w:rPr>
      <w:b/>
      <w:bCs/>
      <w:sz w:val="24"/>
      <w:szCs w:val="28"/>
      <w:lang w:eastAsia="en-US"/>
    </w:rPr>
  </w:style>
  <w:style w:type="paragraph" w:customStyle="1" w:styleId="NormalBold">
    <w:name w:val="Normal Bold"/>
    <w:basedOn w:val="Normal"/>
    <w:next w:val="Normal"/>
    <w:rsid w:val="00504B81"/>
    <w:rPr>
      <w:rFonts w:ascii="Times New Roman" w:hAnsi="Times New Roman"/>
      <w:b/>
      <w:sz w:val="24"/>
      <w:szCs w:val="20"/>
    </w:rPr>
  </w:style>
  <w:style w:type="paragraph" w:customStyle="1" w:styleId="EssayNormal">
    <w:name w:val="Essay Normal"/>
    <w:basedOn w:val="Normal"/>
    <w:rsid w:val="004648D7"/>
    <w:pPr>
      <w:spacing w:line="360" w:lineRule="auto"/>
    </w:pPr>
    <w:rPr>
      <w:rFonts w:ascii="Times New Roman" w:hAnsi="Times New Roman" w:cs="Tahoma"/>
      <w:sz w:val="24"/>
    </w:rPr>
  </w:style>
  <w:style w:type="paragraph" w:customStyle="1" w:styleId="StyleHeading3BeforeAutoAfterAuto">
    <w:name w:val="Style Heading 3 + Before:  Auto After:  Auto"/>
    <w:basedOn w:val="Heading3"/>
    <w:rsid w:val="004648D7"/>
    <w:pPr>
      <w:keepNext w:val="0"/>
      <w:widowControl w:val="0"/>
      <w:numPr>
        <w:ilvl w:val="1"/>
      </w:numPr>
      <w:tabs>
        <w:tab w:val="num" w:pos="567"/>
      </w:tabs>
      <w:ind w:left="567" w:hanging="567"/>
      <w:jc w:val="left"/>
    </w:pPr>
    <w:rPr>
      <w:rFonts w:ascii="Times New Roman" w:hAnsi="Times New Roman"/>
      <w:sz w:val="24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44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448F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nhideWhenUsed/>
    <w:rsid w:val="00433EC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33ECF"/>
    <w:rPr>
      <w:rFonts w:ascii="Arial" w:hAnsi="Arial"/>
      <w:sz w:val="22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33EC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433ECF"/>
    <w:rPr>
      <w:rFonts w:ascii="Arial" w:hAnsi="Arial"/>
      <w:sz w:val="22"/>
      <w:szCs w:val="24"/>
      <w:lang w:eastAsia="en-US"/>
    </w:rPr>
  </w:style>
  <w:style w:type="table" w:styleId="TableGrid">
    <w:name w:val="Table Grid"/>
    <w:basedOn w:val="TableNormal"/>
    <w:uiPriority w:val="59"/>
    <w:rsid w:val="00AC58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1012C5"/>
    <w:rPr>
      <w:rFonts w:ascii="Arial" w:hAnsi="Arial"/>
      <w:b/>
      <w:bCs/>
      <w:smallCaps/>
      <w:spacing w:val="5"/>
    </w:rPr>
  </w:style>
  <w:style w:type="character" w:styleId="PlaceholderText">
    <w:name w:val="Placeholder Text"/>
    <w:uiPriority w:val="99"/>
    <w:semiHidden/>
    <w:rsid w:val="0072382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95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1D5073-6A38-4938-AA28-A25EDA5C1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77</Words>
  <Characters>329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o</dc:creator>
  <cp:keywords/>
  <cp:lastModifiedBy>Leeanne Cameron</cp:lastModifiedBy>
  <cp:revision>9</cp:revision>
  <cp:lastPrinted>2015-09-13T23:02:00Z</cp:lastPrinted>
  <dcterms:created xsi:type="dcterms:W3CDTF">2017-05-18T04:23:00Z</dcterms:created>
  <dcterms:modified xsi:type="dcterms:W3CDTF">2017-09-20T00:16:00Z</dcterms:modified>
</cp:coreProperties>
</file>